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9F249A" w14:textId="77777777" w:rsidR="00CF6FCF" w:rsidRDefault="00CF6FCF"/>
    <w:p w14:paraId="494C05E8" w14:textId="77777777" w:rsidR="00EE07E8" w:rsidRDefault="00EE07E8"/>
    <w:p w14:paraId="048B6695" w14:textId="77777777" w:rsidR="00CA37B4" w:rsidRDefault="00CA37B4"/>
    <w:p w14:paraId="72EB18AD" w14:textId="77777777" w:rsidR="00E52EB8" w:rsidRDefault="00E52EB8"/>
    <w:p w14:paraId="401E87AE" w14:textId="11E6ECAF" w:rsidR="007916FB" w:rsidRDefault="00401241" w:rsidP="007916FB">
      <w:pPr>
        <w:ind w:left="-180"/>
        <w:jc w:val="center"/>
        <w:rPr>
          <w:rFonts w:asciiTheme="minorHAnsi" w:eastAsia="Times New Roman" w:hAnsiTheme="minorHAnsi" w:cs="Arial"/>
          <w:color w:val="E36C0A" w:themeColor="accent6" w:themeShade="BF"/>
          <w:sz w:val="36"/>
          <w:szCs w:val="36"/>
        </w:rPr>
      </w:pPr>
      <w:r>
        <w:rPr>
          <w:rFonts w:asciiTheme="minorHAnsi" w:eastAsia="Times New Roman" w:hAnsiTheme="minorHAnsi" w:cs="Arial"/>
          <w:color w:val="E36C0A" w:themeColor="accent6" w:themeShade="BF"/>
          <w:sz w:val="36"/>
          <w:szCs w:val="36"/>
        </w:rPr>
        <w:t>Videoconference</w:t>
      </w:r>
      <w:r w:rsidR="007916FB">
        <w:rPr>
          <w:rFonts w:asciiTheme="minorHAnsi" w:eastAsia="Times New Roman" w:hAnsiTheme="minorHAnsi" w:cs="Arial"/>
          <w:color w:val="E36C0A" w:themeColor="accent6" w:themeShade="BF"/>
          <w:sz w:val="36"/>
          <w:szCs w:val="36"/>
        </w:rPr>
        <w:t xml:space="preserve"> Roundtable </w:t>
      </w:r>
      <w:r w:rsidR="001D256F">
        <w:rPr>
          <w:rFonts w:asciiTheme="minorHAnsi" w:eastAsia="Times New Roman" w:hAnsiTheme="minorHAnsi" w:cs="Arial"/>
          <w:color w:val="E36C0A" w:themeColor="accent6" w:themeShade="BF"/>
          <w:sz w:val="36"/>
          <w:szCs w:val="36"/>
        </w:rPr>
        <w:t>Meeting Guidelines</w:t>
      </w:r>
    </w:p>
    <w:p w14:paraId="5EB1648B" w14:textId="566B0ACD" w:rsidR="003E41A7" w:rsidRDefault="003E41A7" w:rsidP="007916FB">
      <w:pPr>
        <w:ind w:left="-180"/>
        <w:jc w:val="center"/>
        <w:rPr>
          <w:rFonts w:asciiTheme="minorHAnsi" w:eastAsia="Times New Roman" w:hAnsiTheme="minorHAnsi" w:cs="Arial"/>
          <w:color w:val="E36C0A" w:themeColor="accent6" w:themeShade="BF"/>
          <w:sz w:val="18"/>
          <w:szCs w:val="18"/>
        </w:rPr>
      </w:pPr>
    </w:p>
    <w:p w14:paraId="52E82CD6" w14:textId="08B65661" w:rsidR="003E41A7" w:rsidRDefault="0008228D" w:rsidP="003E41A7">
      <w:pPr>
        <w:spacing w:before="100" w:beforeAutospacing="1" w:after="100" w:afterAutospacing="1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This</w:t>
      </w:r>
      <w:r w:rsidR="003E41A7">
        <w:rPr>
          <w:rFonts w:ascii="Times New Roman" w:eastAsia="Times New Roman" w:hAnsi="Times New Roman"/>
        </w:rPr>
        <w:t xml:space="preserve"> document provides guidelines and sample agendas for holding Roundtable and Forum meetings via videoconference. Please use these agendas and forms as a starting point and modify as you wish to suit your timeframe and needs. </w:t>
      </w:r>
    </w:p>
    <w:p w14:paraId="6624BDE5" w14:textId="0D23C643" w:rsidR="003E41A7" w:rsidRDefault="003E41A7" w:rsidP="003E41A7">
      <w:pPr>
        <w:spacing w:before="100" w:beforeAutospacing="1" w:after="100" w:afterAutospacing="1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We do know that a four-hour videoconference is too long for most people. Two or three hours works well, so we’ve included sample agendas for both of those timeframes.</w:t>
      </w:r>
    </w:p>
    <w:p w14:paraId="52623049" w14:textId="6F30F6D5" w:rsidR="003E41A7" w:rsidRPr="003E41A7" w:rsidRDefault="003E41A7" w:rsidP="003E41A7">
      <w:pPr>
        <w:spacing w:before="100" w:beforeAutospacing="1" w:after="100" w:afterAutospacing="1"/>
        <w:ind w:left="720"/>
        <w:rPr>
          <w:rFonts w:ascii="Times New Roman" w:eastAsia="Times New Roman" w:hAnsi="Times New Roman"/>
          <w:u w:val="single"/>
        </w:rPr>
      </w:pPr>
      <w:r w:rsidRPr="003E41A7">
        <w:rPr>
          <w:rFonts w:ascii="Times New Roman" w:eastAsia="Times New Roman" w:hAnsi="Times New Roman"/>
          <w:u w:val="single"/>
        </w:rPr>
        <w:t>Tips and guidelines</w:t>
      </w:r>
    </w:p>
    <w:p w14:paraId="76A68E43" w14:textId="5115F86C" w:rsidR="00851087" w:rsidRDefault="00851087" w:rsidP="001D256F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The first time or two, you may want to start 15 minutes early to work through challenges with sound and video and connections.</w:t>
      </w:r>
    </w:p>
    <w:p w14:paraId="266072BA" w14:textId="0F07ABC8" w:rsidR="001D256F" w:rsidRDefault="001D256F" w:rsidP="001D256F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Leader formally opens and closes the meeting</w:t>
      </w:r>
      <w:r w:rsidR="00851087">
        <w:rPr>
          <w:rFonts w:ascii="Times New Roman" w:eastAsia="Times New Roman" w:hAnsi="Times New Roman"/>
        </w:rPr>
        <w:t>, stating the timeframe</w:t>
      </w:r>
      <w:r w:rsidR="00853320">
        <w:rPr>
          <w:rFonts w:ascii="Times New Roman" w:eastAsia="Times New Roman" w:hAnsi="Times New Roman"/>
        </w:rPr>
        <w:t xml:space="preserve"> and expectations.</w:t>
      </w:r>
    </w:p>
    <w:p w14:paraId="61CBDCC6" w14:textId="13123E48" w:rsidR="001D256F" w:rsidRDefault="001D256F" w:rsidP="001D256F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Leader covers ground rules at the start – mainly any differences from normal meeting rules.</w:t>
      </w:r>
    </w:p>
    <w:p w14:paraId="3DEC1697" w14:textId="53A828EF" w:rsidR="008E6BA7" w:rsidRDefault="00853320" w:rsidP="001D256F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Participants</w:t>
      </w:r>
      <w:r w:rsidR="008E6BA7">
        <w:rPr>
          <w:rFonts w:ascii="Times New Roman" w:eastAsia="Times New Roman" w:hAnsi="Times New Roman"/>
        </w:rPr>
        <w:t xml:space="preserve"> </w:t>
      </w:r>
      <w:r w:rsidR="008E6BA7" w:rsidRPr="00853320">
        <w:rPr>
          <w:rFonts w:ascii="Times New Roman" w:eastAsia="Times New Roman" w:hAnsi="Times New Roman"/>
          <w:u w:val="single"/>
        </w:rPr>
        <w:t>must prepare</w:t>
      </w:r>
      <w:r>
        <w:rPr>
          <w:rFonts w:ascii="Times New Roman" w:eastAsia="Times New Roman" w:hAnsi="Times New Roman"/>
          <w:u w:val="single"/>
        </w:rPr>
        <w:t xml:space="preserve"> updates</w:t>
      </w:r>
      <w:r w:rsidR="008E6BA7" w:rsidRPr="00853320">
        <w:rPr>
          <w:rFonts w:ascii="Times New Roman" w:eastAsia="Times New Roman" w:hAnsi="Times New Roman"/>
          <w:u w:val="single"/>
        </w:rPr>
        <w:t xml:space="preserve"> in advance</w:t>
      </w:r>
      <w:r w:rsidR="008E6BA7">
        <w:rPr>
          <w:rFonts w:ascii="Times New Roman" w:eastAsia="Times New Roman" w:hAnsi="Times New Roman"/>
        </w:rPr>
        <w:t>.</w:t>
      </w:r>
    </w:p>
    <w:p w14:paraId="004364C6" w14:textId="19B3672D" w:rsidR="001D256F" w:rsidRPr="001D256F" w:rsidRDefault="001D256F" w:rsidP="001D256F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A diligent timekeeper is necessary to keep this on track.</w:t>
      </w:r>
    </w:p>
    <w:p w14:paraId="33D89B9A" w14:textId="19B09568" w:rsidR="001D256F" w:rsidRPr="001D256F" w:rsidRDefault="001D256F" w:rsidP="001D256F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/>
        </w:rPr>
      </w:pPr>
      <w:r w:rsidRPr="001D256F">
        <w:rPr>
          <w:rFonts w:ascii="Times New Roman" w:eastAsia="Times New Roman" w:hAnsi="Times New Roman"/>
          <w:color w:val="000000"/>
        </w:rPr>
        <w:t>Join remote forums from a quiet</w:t>
      </w:r>
      <w:r>
        <w:rPr>
          <w:rFonts w:ascii="Times New Roman" w:eastAsia="Times New Roman" w:hAnsi="Times New Roman"/>
          <w:color w:val="000000"/>
        </w:rPr>
        <w:t xml:space="preserve">, private </w:t>
      </w:r>
      <w:r w:rsidRPr="001D256F">
        <w:rPr>
          <w:rFonts w:ascii="Times New Roman" w:eastAsia="Times New Roman" w:hAnsi="Times New Roman"/>
          <w:color w:val="000000"/>
        </w:rPr>
        <w:t>area</w:t>
      </w:r>
      <w:r>
        <w:rPr>
          <w:rFonts w:ascii="Times New Roman" w:eastAsia="Times New Roman" w:hAnsi="Times New Roman"/>
          <w:color w:val="000000"/>
        </w:rPr>
        <w:t>. This is a confidential meeting.</w:t>
      </w:r>
    </w:p>
    <w:p w14:paraId="1A85BDB8" w14:textId="1122DB08" w:rsidR="001D256F" w:rsidRPr="001D256F" w:rsidRDefault="001D256F" w:rsidP="001D256F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</w:t>
      </w:r>
      <w:r w:rsidRPr="001D256F">
        <w:rPr>
          <w:rFonts w:ascii="Times New Roman" w:eastAsia="Times New Roman" w:hAnsi="Times New Roman"/>
        </w:rPr>
        <w:t>peak at 75% speed and over-articulate your words</w:t>
      </w:r>
    </w:p>
    <w:p w14:paraId="17CBFDC9" w14:textId="77777777" w:rsidR="001D256F" w:rsidRPr="001D256F" w:rsidRDefault="001D256F" w:rsidP="001D256F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/>
        </w:rPr>
      </w:pPr>
      <w:r w:rsidRPr="001D256F">
        <w:rPr>
          <w:rFonts w:ascii="Times New Roman" w:eastAsia="Times New Roman" w:hAnsi="Times New Roman"/>
        </w:rPr>
        <w:t>Ensure your microphone is well positioned. Headsets are better than laptop speakers.</w:t>
      </w:r>
    </w:p>
    <w:p w14:paraId="07D3B581" w14:textId="138CC00E" w:rsidR="001D256F" w:rsidRPr="001D256F" w:rsidRDefault="001D256F" w:rsidP="001D256F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/>
        </w:rPr>
      </w:pPr>
      <w:r w:rsidRPr="001D256F">
        <w:rPr>
          <w:rFonts w:ascii="Times New Roman" w:eastAsia="Times New Roman" w:hAnsi="Times New Roman"/>
        </w:rPr>
        <w:t>If you’re speaking for the first time, ask for a quick sound check</w:t>
      </w:r>
      <w:r>
        <w:rPr>
          <w:rFonts w:ascii="Times New Roman" w:eastAsia="Times New Roman" w:hAnsi="Times New Roman"/>
        </w:rPr>
        <w:t xml:space="preserve">. </w:t>
      </w:r>
    </w:p>
    <w:p w14:paraId="5FE6D327" w14:textId="744A9F50" w:rsidR="001D256F" w:rsidRPr="00853320" w:rsidRDefault="001D256F" w:rsidP="001D256F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/>
        </w:rPr>
      </w:pPr>
      <w:r w:rsidRPr="001D256F">
        <w:rPr>
          <w:rFonts w:ascii="Times New Roman" w:eastAsia="Times New Roman" w:hAnsi="Times New Roman"/>
        </w:rPr>
        <w:t>When you</w:t>
      </w:r>
      <w:r w:rsidR="00E97DB5">
        <w:rPr>
          <w:rFonts w:ascii="Times New Roman" w:eastAsia="Times New Roman" w:hAnsi="Times New Roman"/>
        </w:rPr>
        <w:t xml:space="preserve"> are</w:t>
      </w:r>
      <w:r w:rsidRPr="001D256F">
        <w:rPr>
          <w:rFonts w:ascii="Times New Roman" w:eastAsia="Times New Roman" w:hAnsi="Times New Roman"/>
        </w:rPr>
        <w:t xml:space="preserve"> not speaking – </w:t>
      </w:r>
      <w:r w:rsidRPr="00853320">
        <w:rPr>
          <w:rFonts w:ascii="Times New Roman" w:eastAsia="Times New Roman" w:hAnsi="Times New Roman"/>
        </w:rPr>
        <w:t>go on mute</w:t>
      </w:r>
    </w:p>
    <w:p w14:paraId="353F6F56" w14:textId="53EF7897" w:rsidR="001D256F" w:rsidRPr="001D256F" w:rsidRDefault="00853320" w:rsidP="001D256F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Everyone must turn on their video! It</w:t>
      </w:r>
      <w:r w:rsidR="001D256F" w:rsidRPr="001D256F">
        <w:rPr>
          <w:rFonts w:ascii="Times New Roman" w:eastAsia="Times New Roman" w:hAnsi="Times New Roman"/>
        </w:rPr>
        <w:t>’s important that we can see each other while we’re remote</w:t>
      </w:r>
      <w:r>
        <w:rPr>
          <w:rFonts w:ascii="Times New Roman" w:eastAsia="Times New Roman" w:hAnsi="Times New Roman"/>
        </w:rPr>
        <w:t>, and audio-only conferences promote distraction and inattention.</w:t>
      </w:r>
    </w:p>
    <w:p w14:paraId="3E712D3F" w14:textId="3079A67F" w:rsidR="003E41A7" w:rsidRDefault="003E41A7">
      <w:r>
        <w:br w:type="page"/>
      </w:r>
    </w:p>
    <w:p w14:paraId="45F52BC8" w14:textId="2463B78E" w:rsidR="00E52EB8" w:rsidRDefault="00E52EB8" w:rsidP="00EC3B80"/>
    <w:p w14:paraId="208581C1" w14:textId="3CCF814F" w:rsidR="00E26916" w:rsidRDefault="00E26916" w:rsidP="00EC3B80"/>
    <w:p w14:paraId="7FA09660" w14:textId="4EB5E98B" w:rsidR="00E26916" w:rsidRDefault="00E26916" w:rsidP="00EC3B80"/>
    <w:p w14:paraId="33CD5F53" w14:textId="68CEC738" w:rsidR="00E26916" w:rsidRDefault="00E26916" w:rsidP="00EC3B80"/>
    <w:p w14:paraId="09DF2CBA" w14:textId="77777777" w:rsidR="00E26916" w:rsidRDefault="00E26916" w:rsidP="00E26916">
      <w:pPr>
        <w:ind w:left="-180"/>
        <w:jc w:val="center"/>
        <w:rPr>
          <w:rFonts w:asciiTheme="minorHAnsi" w:eastAsia="Times New Roman" w:hAnsiTheme="minorHAnsi" w:cs="Arial"/>
          <w:color w:val="E36C0A" w:themeColor="accent6" w:themeShade="BF"/>
          <w:sz w:val="36"/>
          <w:szCs w:val="36"/>
        </w:rPr>
      </w:pPr>
      <w:r>
        <w:rPr>
          <w:rFonts w:asciiTheme="minorHAnsi" w:eastAsia="Times New Roman" w:hAnsiTheme="minorHAnsi" w:cs="Arial"/>
          <w:color w:val="E36C0A" w:themeColor="accent6" w:themeShade="BF"/>
          <w:sz w:val="36"/>
          <w:szCs w:val="36"/>
        </w:rPr>
        <w:t>Two-Hour Videoconference Roundtable</w:t>
      </w:r>
    </w:p>
    <w:p w14:paraId="51C38CF3" w14:textId="77777777" w:rsidR="00E26916" w:rsidRDefault="00E26916" w:rsidP="00E26916">
      <w:pPr>
        <w:ind w:left="-180"/>
        <w:jc w:val="center"/>
        <w:rPr>
          <w:rFonts w:asciiTheme="minorHAnsi" w:eastAsia="Times New Roman" w:hAnsiTheme="minorHAnsi" w:cs="Arial"/>
          <w:color w:val="E36C0A" w:themeColor="accent6" w:themeShade="BF"/>
          <w:sz w:val="36"/>
          <w:szCs w:val="36"/>
        </w:rPr>
      </w:pPr>
      <w:r>
        <w:rPr>
          <w:rFonts w:asciiTheme="minorHAnsi" w:eastAsia="Times New Roman" w:hAnsiTheme="minorHAnsi" w:cs="Arial"/>
          <w:color w:val="E36C0A" w:themeColor="accent6" w:themeShade="BF"/>
          <w:sz w:val="36"/>
          <w:szCs w:val="36"/>
        </w:rPr>
        <w:t xml:space="preserve">1 Presentation </w:t>
      </w:r>
    </w:p>
    <w:p w14:paraId="560314A7" w14:textId="77777777" w:rsidR="00E26916" w:rsidRDefault="00E26916" w:rsidP="00E26916">
      <w:pPr>
        <w:ind w:left="-180"/>
        <w:jc w:val="center"/>
        <w:rPr>
          <w:rFonts w:asciiTheme="minorHAnsi" w:eastAsia="Times New Roman" w:hAnsiTheme="minorHAnsi" w:cs="Arial"/>
          <w:color w:val="E36C0A" w:themeColor="accent6" w:themeShade="BF"/>
          <w:sz w:val="36"/>
          <w:szCs w:val="36"/>
        </w:rPr>
      </w:pPr>
      <w:r>
        <w:rPr>
          <w:rFonts w:asciiTheme="minorHAnsi" w:eastAsia="Times New Roman" w:hAnsiTheme="minorHAnsi" w:cs="Arial"/>
          <w:color w:val="E36C0A" w:themeColor="accent6" w:themeShade="BF"/>
          <w:sz w:val="36"/>
          <w:szCs w:val="36"/>
        </w:rPr>
        <w:t>Agenda</w:t>
      </w:r>
    </w:p>
    <w:p w14:paraId="4F3C245B" w14:textId="77777777" w:rsidR="00E26916" w:rsidRPr="00EC3B80" w:rsidRDefault="00E26916" w:rsidP="00E26916">
      <w:pPr>
        <w:ind w:left="-180"/>
        <w:jc w:val="center"/>
        <w:rPr>
          <w:rFonts w:asciiTheme="minorHAnsi" w:eastAsia="Times New Roman" w:hAnsiTheme="minorHAnsi" w:cs="Arial"/>
          <w:color w:val="E36C0A" w:themeColor="accent6" w:themeShade="BF"/>
          <w:sz w:val="18"/>
          <w:szCs w:val="18"/>
        </w:rPr>
      </w:pPr>
      <w:r w:rsidRPr="00EC3B80">
        <w:rPr>
          <w:rFonts w:asciiTheme="minorHAnsi" w:eastAsia="Times New Roman" w:hAnsiTheme="minorHAnsi" w:cs="Arial"/>
          <w:color w:val="E36C0A" w:themeColor="accent6" w:themeShade="BF"/>
          <w:sz w:val="18"/>
          <w:szCs w:val="1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0"/>
        <w:gridCol w:w="6870"/>
      </w:tblGrid>
      <w:tr w:rsidR="00E26916" w:rsidRPr="007C146D" w14:paraId="076CE1BD" w14:textId="77777777" w:rsidTr="003439D5">
        <w:tc>
          <w:tcPr>
            <w:tcW w:w="1760" w:type="dxa"/>
          </w:tcPr>
          <w:p w14:paraId="514BA128" w14:textId="77777777" w:rsidR="00E26916" w:rsidRPr="007C146D" w:rsidRDefault="00E26916" w:rsidP="003439D5">
            <w:pPr>
              <w:rPr>
                <w:sz w:val="28"/>
                <w:szCs w:val="28"/>
              </w:rPr>
            </w:pPr>
          </w:p>
        </w:tc>
        <w:tc>
          <w:tcPr>
            <w:tcW w:w="6870" w:type="dxa"/>
          </w:tcPr>
          <w:p w14:paraId="5D725D29" w14:textId="77777777" w:rsidR="00E26916" w:rsidRPr="00DA7746" w:rsidRDefault="00E26916" w:rsidP="003439D5">
            <w:pPr>
              <w:pStyle w:val="ListParagraph"/>
              <w:spacing w:after="0" w:line="240" w:lineRule="auto"/>
              <w:rPr>
                <w:i/>
                <w:iCs/>
                <w:sz w:val="28"/>
                <w:szCs w:val="28"/>
              </w:rPr>
            </w:pPr>
            <w:r w:rsidRPr="00DA7746">
              <w:rPr>
                <w:i/>
                <w:iCs/>
                <w:sz w:val="28"/>
                <w:szCs w:val="28"/>
              </w:rPr>
              <w:t>Update forms completed before session begins</w:t>
            </w:r>
          </w:p>
        </w:tc>
      </w:tr>
      <w:tr w:rsidR="00E26916" w:rsidRPr="007C146D" w14:paraId="5FBCB8A1" w14:textId="77777777" w:rsidTr="003439D5">
        <w:tc>
          <w:tcPr>
            <w:tcW w:w="1760" w:type="dxa"/>
          </w:tcPr>
          <w:p w14:paraId="771CBC17" w14:textId="77777777" w:rsidR="00E26916" w:rsidRPr="007435FB" w:rsidRDefault="00E26916" w:rsidP="003439D5">
            <w:pPr>
              <w:rPr>
                <w:sz w:val="28"/>
                <w:szCs w:val="28"/>
              </w:rPr>
            </w:pPr>
          </w:p>
        </w:tc>
        <w:tc>
          <w:tcPr>
            <w:tcW w:w="6870" w:type="dxa"/>
          </w:tcPr>
          <w:p w14:paraId="2468B38C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ft Start</w:t>
            </w:r>
          </w:p>
        </w:tc>
      </w:tr>
      <w:tr w:rsidR="00E26916" w:rsidRPr="007C146D" w14:paraId="3187BF34" w14:textId="77777777" w:rsidTr="003439D5">
        <w:tc>
          <w:tcPr>
            <w:tcW w:w="1760" w:type="dxa"/>
          </w:tcPr>
          <w:p w14:paraId="6603F039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:00</w:t>
            </w:r>
          </w:p>
        </w:tc>
        <w:tc>
          <w:tcPr>
            <w:tcW w:w="6870" w:type="dxa"/>
          </w:tcPr>
          <w:p w14:paraId="40239E96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 w:rsidRPr="007C146D">
              <w:rPr>
                <w:sz w:val="28"/>
                <w:szCs w:val="28"/>
              </w:rPr>
              <w:t>Hard Start</w:t>
            </w:r>
          </w:p>
        </w:tc>
      </w:tr>
      <w:tr w:rsidR="00E26916" w:rsidRPr="007C146D" w14:paraId="3DD5A471" w14:textId="77777777" w:rsidTr="003439D5">
        <w:tc>
          <w:tcPr>
            <w:tcW w:w="1760" w:type="dxa"/>
          </w:tcPr>
          <w:p w14:paraId="3FBEF825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:00</w:t>
            </w:r>
          </w:p>
        </w:tc>
        <w:tc>
          <w:tcPr>
            <w:tcW w:w="6870" w:type="dxa"/>
          </w:tcPr>
          <w:p w14:paraId="1C427D82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ne word open</w:t>
            </w:r>
          </w:p>
        </w:tc>
      </w:tr>
      <w:tr w:rsidR="00E26916" w:rsidRPr="007C146D" w14:paraId="13E71497" w14:textId="77777777" w:rsidTr="003439D5">
        <w:tc>
          <w:tcPr>
            <w:tcW w:w="1760" w:type="dxa"/>
          </w:tcPr>
          <w:p w14:paraId="48125014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:05</w:t>
            </w:r>
          </w:p>
        </w:tc>
        <w:tc>
          <w:tcPr>
            <w:tcW w:w="6870" w:type="dxa"/>
          </w:tcPr>
          <w:p w14:paraId="0196DE9E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ound rules / confidentiality reminder</w:t>
            </w:r>
          </w:p>
        </w:tc>
      </w:tr>
      <w:tr w:rsidR="00E26916" w:rsidRPr="007C146D" w14:paraId="3EF5EF3B" w14:textId="77777777" w:rsidTr="003439D5">
        <w:tc>
          <w:tcPr>
            <w:tcW w:w="1760" w:type="dxa"/>
          </w:tcPr>
          <w:p w14:paraId="230D9962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:10</w:t>
            </w:r>
          </w:p>
        </w:tc>
        <w:tc>
          <w:tcPr>
            <w:tcW w:w="6870" w:type="dxa"/>
          </w:tcPr>
          <w:p w14:paraId="5BC2103E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pdates – 5 minutes each</w:t>
            </w:r>
          </w:p>
        </w:tc>
      </w:tr>
      <w:tr w:rsidR="00E26916" w:rsidRPr="007C146D" w14:paraId="11C2688D" w14:textId="77777777" w:rsidTr="003439D5">
        <w:tc>
          <w:tcPr>
            <w:tcW w:w="1760" w:type="dxa"/>
          </w:tcPr>
          <w:p w14:paraId="7BE77E5A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:00</w:t>
            </w:r>
          </w:p>
        </w:tc>
        <w:tc>
          <w:tcPr>
            <w:tcW w:w="6870" w:type="dxa"/>
          </w:tcPr>
          <w:p w14:paraId="7AE72D51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REAK – give Presenter form to complete. </w:t>
            </w:r>
          </w:p>
        </w:tc>
      </w:tr>
      <w:tr w:rsidR="00E26916" w:rsidRPr="007C146D" w14:paraId="3D94628C" w14:textId="77777777" w:rsidTr="003439D5">
        <w:tc>
          <w:tcPr>
            <w:tcW w:w="1760" w:type="dxa"/>
          </w:tcPr>
          <w:p w14:paraId="6A31A0E4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:10</w:t>
            </w:r>
          </w:p>
        </w:tc>
        <w:tc>
          <w:tcPr>
            <w:tcW w:w="6870" w:type="dxa"/>
          </w:tcPr>
          <w:p w14:paraId="0CF64976" w14:textId="77777777" w:rsidR="00E26916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resentation </w:t>
            </w:r>
          </w:p>
          <w:p w14:paraId="5F6CE64B" w14:textId="77777777" w:rsidR="00E26916" w:rsidRDefault="00E26916" w:rsidP="003439D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unication Starter – 5 minutes</w:t>
            </w:r>
          </w:p>
          <w:p w14:paraId="6FCBAE73" w14:textId="77777777" w:rsidR="00E26916" w:rsidRDefault="00E26916" w:rsidP="003439D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esenter presents / uninterrupted – 10 minutes</w:t>
            </w:r>
          </w:p>
          <w:p w14:paraId="73F05E7F" w14:textId="77777777" w:rsidR="00E26916" w:rsidRDefault="00E26916" w:rsidP="003439D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arifying questions to gain more understanding – 5 minutes</w:t>
            </w:r>
          </w:p>
          <w:p w14:paraId="67661D8E" w14:textId="77777777" w:rsidR="00E26916" w:rsidRDefault="00E26916" w:rsidP="003439D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xperience sharing – 30 minutes</w:t>
            </w:r>
          </w:p>
          <w:p w14:paraId="5388AE52" w14:textId="77777777" w:rsidR="00E26916" w:rsidRPr="007C146D" w:rsidRDefault="00E26916" w:rsidP="003439D5">
            <w:pPr>
              <w:pStyle w:val="ListParagrap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 in order around the table. 3 minutes each. It’s OK to pass if you don’t have an experience to share.</w:t>
            </w:r>
          </w:p>
        </w:tc>
      </w:tr>
      <w:tr w:rsidR="00E26916" w:rsidRPr="007C146D" w14:paraId="64450BE0" w14:textId="77777777" w:rsidTr="003439D5">
        <w:tc>
          <w:tcPr>
            <w:tcW w:w="1760" w:type="dxa"/>
          </w:tcPr>
          <w:p w14:paraId="009557C6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:00</w:t>
            </w:r>
          </w:p>
        </w:tc>
        <w:tc>
          <w:tcPr>
            <w:tcW w:w="6870" w:type="dxa"/>
          </w:tcPr>
          <w:p w14:paraId="7C550245" w14:textId="77777777" w:rsidR="00E26916" w:rsidRPr="007E765A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uick Hits as time allows on other parking lot items – 1 min to present / 5 min experience share</w:t>
            </w:r>
          </w:p>
        </w:tc>
      </w:tr>
      <w:tr w:rsidR="00E26916" w:rsidRPr="007C146D" w14:paraId="100F0868" w14:textId="77777777" w:rsidTr="003439D5">
        <w:tc>
          <w:tcPr>
            <w:tcW w:w="1760" w:type="dxa"/>
          </w:tcPr>
          <w:p w14:paraId="47E56AAA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:05</w:t>
            </w:r>
          </w:p>
        </w:tc>
        <w:tc>
          <w:tcPr>
            <w:tcW w:w="6870" w:type="dxa"/>
          </w:tcPr>
          <w:p w14:paraId="4739D0E0" w14:textId="77777777" w:rsidR="00E26916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rap up – Administrative – What worked/didn’t work</w:t>
            </w:r>
          </w:p>
        </w:tc>
      </w:tr>
      <w:tr w:rsidR="00E26916" w:rsidRPr="007C146D" w14:paraId="7C96988A" w14:textId="77777777" w:rsidTr="003439D5">
        <w:tc>
          <w:tcPr>
            <w:tcW w:w="1760" w:type="dxa"/>
          </w:tcPr>
          <w:p w14:paraId="2BC227E4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:10</w:t>
            </w:r>
          </w:p>
        </w:tc>
        <w:tc>
          <w:tcPr>
            <w:tcW w:w="6870" w:type="dxa"/>
          </w:tcPr>
          <w:p w14:paraId="528132D0" w14:textId="77777777" w:rsidR="00E26916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ne Word Close</w:t>
            </w:r>
          </w:p>
          <w:p w14:paraId="41873F5D" w14:textId="77777777" w:rsidR="00E26916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journ</w:t>
            </w:r>
          </w:p>
        </w:tc>
      </w:tr>
    </w:tbl>
    <w:p w14:paraId="3866EA75" w14:textId="77777777" w:rsidR="00E26916" w:rsidRDefault="00E26916" w:rsidP="00E26916"/>
    <w:p w14:paraId="5FBDA7E7" w14:textId="46F6FA37" w:rsidR="00E26916" w:rsidRDefault="00E26916">
      <w:r>
        <w:br w:type="page"/>
      </w:r>
    </w:p>
    <w:p w14:paraId="0BE9DA9D" w14:textId="25746937" w:rsidR="00E26916" w:rsidRDefault="00E26916" w:rsidP="00EC3B80"/>
    <w:p w14:paraId="7DF534F3" w14:textId="42FD438A" w:rsidR="00E26916" w:rsidRDefault="00E26916" w:rsidP="00EC3B80"/>
    <w:p w14:paraId="0914E951" w14:textId="02477649" w:rsidR="00E26916" w:rsidRDefault="00E26916" w:rsidP="00EC3B80"/>
    <w:p w14:paraId="0A91884B" w14:textId="0C265A73" w:rsidR="00E26916" w:rsidRDefault="00E26916" w:rsidP="00EC3B80"/>
    <w:p w14:paraId="4C37B45E" w14:textId="77777777" w:rsidR="00E26916" w:rsidRDefault="00E26916" w:rsidP="00E26916">
      <w:pPr>
        <w:ind w:left="-180"/>
        <w:jc w:val="center"/>
        <w:rPr>
          <w:rFonts w:asciiTheme="minorHAnsi" w:eastAsia="Times New Roman" w:hAnsiTheme="minorHAnsi" w:cs="Arial"/>
          <w:color w:val="E36C0A" w:themeColor="accent6" w:themeShade="BF"/>
          <w:sz w:val="36"/>
          <w:szCs w:val="36"/>
        </w:rPr>
      </w:pPr>
      <w:r>
        <w:rPr>
          <w:rFonts w:asciiTheme="minorHAnsi" w:eastAsia="Times New Roman" w:hAnsiTheme="minorHAnsi" w:cs="Arial"/>
          <w:color w:val="E36C0A" w:themeColor="accent6" w:themeShade="BF"/>
          <w:sz w:val="36"/>
          <w:szCs w:val="36"/>
        </w:rPr>
        <w:t>Three-Hour Videoconference Roundtable</w:t>
      </w:r>
    </w:p>
    <w:p w14:paraId="100F52DE" w14:textId="77777777" w:rsidR="00E26916" w:rsidRDefault="00E26916" w:rsidP="00E26916">
      <w:pPr>
        <w:ind w:left="-180"/>
        <w:jc w:val="center"/>
        <w:rPr>
          <w:rFonts w:asciiTheme="minorHAnsi" w:eastAsia="Times New Roman" w:hAnsiTheme="minorHAnsi" w:cs="Arial"/>
          <w:color w:val="E36C0A" w:themeColor="accent6" w:themeShade="BF"/>
          <w:sz w:val="36"/>
          <w:szCs w:val="36"/>
        </w:rPr>
      </w:pPr>
      <w:r>
        <w:rPr>
          <w:rFonts w:asciiTheme="minorHAnsi" w:eastAsia="Times New Roman" w:hAnsiTheme="minorHAnsi" w:cs="Arial"/>
          <w:color w:val="E36C0A" w:themeColor="accent6" w:themeShade="BF"/>
          <w:sz w:val="36"/>
          <w:szCs w:val="36"/>
        </w:rPr>
        <w:t xml:space="preserve">2 Presentations </w:t>
      </w:r>
    </w:p>
    <w:p w14:paraId="36EAC486" w14:textId="77777777" w:rsidR="00E26916" w:rsidRDefault="00E26916" w:rsidP="00E26916">
      <w:pPr>
        <w:ind w:left="-180"/>
        <w:jc w:val="center"/>
        <w:rPr>
          <w:rFonts w:asciiTheme="minorHAnsi" w:eastAsia="Times New Roman" w:hAnsiTheme="minorHAnsi" w:cs="Arial"/>
          <w:color w:val="E36C0A" w:themeColor="accent6" w:themeShade="BF"/>
          <w:sz w:val="36"/>
          <w:szCs w:val="36"/>
        </w:rPr>
      </w:pPr>
      <w:r>
        <w:rPr>
          <w:rFonts w:asciiTheme="minorHAnsi" w:eastAsia="Times New Roman" w:hAnsiTheme="minorHAnsi" w:cs="Arial"/>
          <w:color w:val="E36C0A" w:themeColor="accent6" w:themeShade="BF"/>
          <w:sz w:val="36"/>
          <w:szCs w:val="36"/>
        </w:rPr>
        <w:t>Agenda</w:t>
      </w:r>
    </w:p>
    <w:p w14:paraId="67821328" w14:textId="77777777" w:rsidR="00E26916" w:rsidRPr="00EC3B80" w:rsidRDefault="00E26916" w:rsidP="00E26916">
      <w:pPr>
        <w:ind w:left="-180"/>
        <w:jc w:val="center"/>
        <w:rPr>
          <w:rFonts w:asciiTheme="minorHAnsi" w:eastAsia="Times New Roman" w:hAnsiTheme="minorHAnsi" w:cs="Arial"/>
          <w:color w:val="E36C0A" w:themeColor="accent6" w:themeShade="BF"/>
          <w:sz w:val="18"/>
          <w:szCs w:val="18"/>
        </w:rPr>
      </w:pPr>
      <w:r w:rsidRPr="00EC3B80">
        <w:rPr>
          <w:rFonts w:asciiTheme="minorHAnsi" w:eastAsia="Times New Roman" w:hAnsiTheme="minorHAnsi" w:cs="Arial"/>
          <w:color w:val="E36C0A" w:themeColor="accent6" w:themeShade="BF"/>
          <w:sz w:val="18"/>
          <w:szCs w:val="1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0"/>
        <w:gridCol w:w="6870"/>
      </w:tblGrid>
      <w:tr w:rsidR="00E26916" w:rsidRPr="007C146D" w14:paraId="123296A2" w14:textId="77777777" w:rsidTr="003439D5">
        <w:tc>
          <w:tcPr>
            <w:tcW w:w="1760" w:type="dxa"/>
          </w:tcPr>
          <w:p w14:paraId="0425D481" w14:textId="77777777" w:rsidR="00E26916" w:rsidRPr="007C146D" w:rsidRDefault="00E26916" w:rsidP="003439D5">
            <w:pPr>
              <w:rPr>
                <w:sz w:val="28"/>
                <w:szCs w:val="28"/>
              </w:rPr>
            </w:pPr>
          </w:p>
        </w:tc>
        <w:tc>
          <w:tcPr>
            <w:tcW w:w="6870" w:type="dxa"/>
          </w:tcPr>
          <w:p w14:paraId="3A560CB7" w14:textId="77777777" w:rsidR="00E26916" w:rsidRPr="00DA7746" w:rsidRDefault="00E26916" w:rsidP="003439D5">
            <w:pPr>
              <w:pStyle w:val="ListParagraph"/>
              <w:spacing w:after="0" w:line="240" w:lineRule="auto"/>
              <w:rPr>
                <w:i/>
                <w:iCs/>
                <w:sz w:val="28"/>
                <w:szCs w:val="28"/>
              </w:rPr>
            </w:pPr>
            <w:r w:rsidRPr="00DA7746">
              <w:rPr>
                <w:i/>
                <w:iCs/>
                <w:sz w:val="28"/>
                <w:szCs w:val="28"/>
              </w:rPr>
              <w:t>Update forms completed before session begins</w:t>
            </w:r>
          </w:p>
        </w:tc>
      </w:tr>
      <w:tr w:rsidR="00E26916" w:rsidRPr="007C146D" w14:paraId="5F0F9792" w14:textId="77777777" w:rsidTr="003439D5">
        <w:tc>
          <w:tcPr>
            <w:tcW w:w="1760" w:type="dxa"/>
          </w:tcPr>
          <w:p w14:paraId="39C989A3" w14:textId="77777777" w:rsidR="00E26916" w:rsidRDefault="00E26916" w:rsidP="003439D5">
            <w:pPr>
              <w:rPr>
                <w:sz w:val="28"/>
                <w:szCs w:val="28"/>
              </w:rPr>
            </w:pPr>
          </w:p>
        </w:tc>
        <w:tc>
          <w:tcPr>
            <w:tcW w:w="6870" w:type="dxa"/>
          </w:tcPr>
          <w:p w14:paraId="03B20251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ft Start</w:t>
            </w:r>
          </w:p>
        </w:tc>
      </w:tr>
      <w:tr w:rsidR="00E26916" w:rsidRPr="007C146D" w14:paraId="429C6A4F" w14:textId="77777777" w:rsidTr="003439D5">
        <w:tc>
          <w:tcPr>
            <w:tcW w:w="1760" w:type="dxa"/>
          </w:tcPr>
          <w:p w14:paraId="74369414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:00</w:t>
            </w:r>
          </w:p>
        </w:tc>
        <w:tc>
          <w:tcPr>
            <w:tcW w:w="6870" w:type="dxa"/>
          </w:tcPr>
          <w:p w14:paraId="6CDBAD83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 w:rsidRPr="007C146D">
              <w:rPr>
                <w:sz w:val="28"/>
                <w:szCs w:val="28"/>
              </w:rPr>
              <w:t>Hard Start</w:t>
            </w:r>
          </w:p>
        </w:tc>
      </w:tr>
      <w:tr w:rsidR="00E26916" w:rsidRPr="007C146D" w14:paraId="352CB6D9" w14:textId="77777777" w:rsidTr="003439D5">
        <w:tc>
          <w:tcPr>
            <w:tcW w:w="1760" w:type="dxa"/>
          </w:tcPr>
          <w:p w14:paraId="05A72BF3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:00</w:t>
            </w:r>
          </w:p>
        </w:tc>
        <w:tc>
          <w:tcPr>
            <w:tcW w:w="6870" w:type="dxa"/>
          </w:tcPr>
          <w:p w14:paraId="794DB52F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ne word open</w:t>
            </w:r>
          </w:p>
        </w:tc>
      </w:tr>
      <w:tr w:rsidR="00E26916" w:rsidRPr="007C146D" w14:paraId="512E80E3" w14:textId="77777777" w:rsidTr="003439D5">
        <w:tc>
          <w:tcPr>
            <w:tcW w:w="1760" w:type="dxa"/>
          </w:tcPr>
          <w:p w14:paraId="0F6F7688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:05</w:t>
            </w:r>
          </w:p>
        </w:tc>
        <w:tc>
          <w:tcPr>
            <w:tcW w:w="6870" w:type="dxa"/>
          </w:tcPr>
          <w:p w14:paraId="4222EEC3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ound rules / confidentiality reminder</w:t>
            </w:r>
          </w:p>
        </w:tc>
      </w:tr>
      <w:tr w:rsidR="00E26916" w:rsidRPr="007C146D" w14:paraId="3F4741EA" w14:textId="77777777" w:rsidTr="003439D5">
        <w:tc>
          <w:tcPr>
            <w:tcW w:w="1760" w:type="dxa"/>
          </w:tcPr>
          <w:p w14:paraId="00135A56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:10</w:t>
            </w:r>
          </w:p>
        </w:tc>
        <w:tc>
          <w:tcPr>
            <w:tcW w:w="6870" w:type="dxa"/>
          </w:tcPr>
          <w:p w14:paraId="017D4EDE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rm up exercise</w:t>
            </w:r>
          </w:p>
        </w:tc>
      </w:tr>
      <w:tr w:rsidR="00E26916" w:rsidRPr="007C146D" w14:paraId="124C0F92" w14:textId="77777777" w:rsidTr="003439D5">
        <w:tc>
          <w:tcPr>
            <w:tcW w:w="1760" w:type="dxa"/>
          </w:tcPr>
          <w:p w14:paraId="2BB87608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:20</w:t>
            </w:r>
          </w:p>
        </w:tc>
        <w:tc>
          <w:tcPr>
            <w:tcW w:w="6870" w:type="dxa"/>
          </w:tcPr>
          <w:p w14:paraId="5E94ECC4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pdates – 5 minutes each</w:t>
            </w:r>
          </w:p>
        </w:tc>
      </w:tr>
      <w:tr w:rsidR="00E26916" w:rsidRPr="007C146D" w14:paraId="14B18499" w14:textId="77777777" w:rsidTr="003439D5">
        <w:tc>
          <w:tcPr>
            <w:tcW w:w="1760" w:type="dxa"/>
          </w:tcPr>
          <w:p w14:paraId="0AFE0AE4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:10</w:t>
            </w:r>
          </w:p>
        </w:tc>
        <w:tc>
          <w:tcPr>
            <w:tcW w:w="6870" w:type="dxa"/>
          </w:tcPr>
          <w:p w14:paraId="4EF47ECE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EAK – give Presenters form to complete</w:t>
            </w:r>
          </w:p>
        </w:tc>
      </w:tr>
      <w:tr w:rsidR="00E26916" w:rsidRPr="007C146D" w14:paraId="3CF5F1A9" w14:textId="77777777" w:rsidTr="003439D5">
        <w:tc>
          <w:tcPr>
            <w:tcW w:w="1760" w:type="dxa"/>
          </w:tcPr>
          <w:p w14:paraId="79389A4D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:25</w:t>
            </w:r>
          </w:p>
        </w:tc>
        <w:tc>
          <w:tcPr>
            <w:tcW w:w="6870" w:type="dxa"/>
          </w:tcPr>
          <w:p w14:paraId="0B846912" w14:textId="77777777" w:rsidR="00E26916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esentation 1</w:t>
            </w:r>
          </w:p>
          <w:p w14:paraId="71BF9CFF" w14:textId="77777777" w:rsidR="00E26916" w:rsidRDefault="00E26916" w:rsidP="003439D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unication Starter – 5 minutes</w:t>
            </w:r>
          </w:p>
          <w:p w14:paraId="5EF6CB16" w14:textId="77777777" w:rsidR="00E26916" w:rsidRDefault="00E26916" w:rsidP="003439D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esenter presents / uninterrupted – 5 minutes</w:t>
            </w:r>
          </w:p>
          <w:p w14:paraId="3CD9ECED" w14:textId="77777777" w:rsidR="00E26916" w:rsidRDefault="00E26916" w:rsidP="003439D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arifying questions – 5 minutes</w:t>
            </w:r>
          </w:p>
          <w:p w14:paraId="0F630316" w14:textId="77777777" w:rsidR="00E26916" w:rsidRDefault="00E26916" w:rsidP="003439D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xperience sharing – 20 minutes</w:t>
            </w:r>
          </w:p>
          <w:p w14:paraId="647A254D" w14:textId="77777777" w:rsidR="00E26916" w:rsidRPr="007C146D" w:rsidRDefault="00E26916" w:rsidP="003439D5">
            <w:pPr>
              <w:pStyle w:val="ListParagrap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 in order around the table. 2 minutes each. It’s OK to pass if you don’t have an experience to share.</w:t>
            </w:r>
          </w:p>
        </w:tc>
      </w:tr>
      <w:tr w:rsidR="00E26916" w:rsidRPr="007C146D" w14:paraId="003AB368" w14:textId="77777777" w:rsidTr="003439D5">
        <w:tc>
          <w:tcPr>
            <w:tcW w:w="1760" w:type="dxa"/>
          </w:tcPr>
          <w:p w14:paraId="4244AF72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:00</w:t>
            </w:r>
          </w:p>
        </w:tc>
        <w:tc>
          <w:tcPr>
            <w:tcW w:w="6870" w:type="dxa"/>
          </w:tcPr>
          <w:p w14:paraId="600B7417" w14:textId="77777777" w:rsidR="00E26916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esentation 2</w:t>
            </w:r>
          </w:p>
          <w:p w14:paraId="327181BB" w14:textId="77777777" w:rsidR="00E26916" w:rsidRDefault="00E26916" w:rsidP="003439D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unication Starter – 5 minutes</w:t>
            </w:r>
          </w:p>
          <w:p w14:paraId="478AA193" w14:textId="77777777" w:rsidR="00E26916" w:rsidRDefault="00E26916" w:rsidP="003439D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esenter presents / uninterrupted – 5 minutes</w:t>
            </w:r>
          </w:p>
          <w:p w14:paraId="2C65588C" w14:textId="77777777" w:rsidR="00E26916" w:rsidRDefault="00E26916" w:rsidP="003439D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arifying questions – 5 minutes</w:t>
            </w:r>
          </w:p>
          <w:p w14:paraId="4702CC06" w14:textId="77777777" w:rsidR="00E26916" w:rsidRDefault="00E26916" w:rsidP="003439D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xperience sharing – 20 minutes</w:t>
            </w:r>
          </w:p>
          <w:p w14:paraId="5159E1DD" w14:textId="77777777" w:rsidR="00E26916" w:rsidRDefault="00E26916" w:rsidP="003439D5">
            <w:pPr>
              <w:pStyle w:val="ListParagrap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 in order around the table. 2 minutes each. It’s OK to pass if you don’t have an experience to share.</w:t>
            </w:r>
          </w:p>
        </w:tc>
      </w:tr>
      <w:tr w:rsidR="00E26916" w:rsidRPr="007C146D" w14:paraId="32589EF3" w14:textId="77777777" w:rsidTr="003439D5">
        <w:tc>
          <w:tcPr>
            <w:tcW w:w="1760" w:type="dxa"/>
          </w:tcPr>
          <w:p w14:paraId="67014145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:35</w:t>
            </w:r>
          </w:p>
        </w:tc>
        <w:tc>
          <w:tcPr>
            <w:tcW w:w="6870" w:type="dxa"/>
          </w:tcPr>
          <w:p w14:paraId="3631DF84" w14:textId="77777777" w:rsidR="00E26916" w:rsidRPr="007E765A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uick Hits as time allows, on other parking lot items – 1 min to present / 5 min experience share</w:t>
            </w:r>
          </w:p>
        </w:tc>
      </w:tr>
      <w:tr w:rsidR="00E26916" w:rsidRPr="007C146D" w14:paraId="68B79BBF" w14:textId="77777777" w:rsidTr="003439D5">
        <w:tc>
          <w:tcPr>
            <w:tcW w:w="1760" w:type="dxa"/>
          </w:tcPr>
          <w:p w14:paraId="0CD69B82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:50</w:t>
            </w:r>
          </w:p>
        </w:tc>
        <w:tc>
          <w:tcPr>
            <w:tcW w:w="6870" w:type="dxa"/>
          </w:tcPr>
          <w:p w14:paraId="20188BCB" w14:textId="77777777" w:rsidR="00E26916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rap up – Administrative – What worked/didn’t work</w:t>
            </w:r>
          </w:p>
        </w:tc>
      </w:tr>
      <w:tr w:rsidR="00E26916" w:rsidRPr="007C146D" w14:paraId="5FC9A70E" w14:textId="77777777" w:rsidTr="003439D5">
        <w:tc>
          <w:tcPr>
            <w:tcW w:w="1760" w:type="dxa"/>
          </w:tcPr>
          <w:p w14:paraId="66DEE6A5" w14:textId="77777777" w:rsidR="00E26916" w:rsidRPr="007C146D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:00</w:t>
            </w:r>
          </w:p>
        </w:tc>
        <w:tc>
          <w:tcPr>
            <w:tcW w:w="6870" w:type="dxa"/>
          </w:tcPr>
          <w:p w14:paraId="1043363D" w14:textId="77777777" w:rsidR="00E26916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ne Word Close</w:t>
            </w:r>
          </w:p>
          <w:p w14:paraId="7D848405" w14:textId="77777777" w:rsidR="00E26916" w:rsidRDefault="00E26916" w:rsidP="003439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journ</w:t>
            </w:r>
          </w:p>
        </w:tc>
      </w:tr>
    </w:tbl>
    <w:p w14:paraId="561AAC03" w14:textId="77777777" w:rsidR="00E26916" w:rsidRDefault="00E26916" w:rsidP="00E26916"/>
    <w:p w14:paraId="3668B6E6" w14:textId="02755F5A" w:rsidR="00E26916" w:rsidRDefault="00E26916">
      <w:r>
        <w:br w:type="page"/>
      </w:r>
    </w:p>
    <w:p w14:paraId="6BD7C18E" w14:textId="4F2957D4" w:rsidR="00E26916" w:rsidRDefault="00E26916" w:rsidP="00EC3B80"/>
    <w:p w14:paraId="001B3883" w14:textId="2F539A8F" w:rsidR="00E26916" w:rsidRDefault="00E26916" w:rsidP="00EC3B80"/>
    <w:p w14:paraId="355D36CB" w14:textId="540BDF9D" w:rsidR="00E26916" w:rsidRDefault="00E26916" w:rsidP="00EC3B80"/>
    <w:p w14:paraId="668E6A04" w14:textId="00860F72" w:rsidR="00E26916" w:rsidRDefault="00E26916" w:rsidP="00EC3B80"/>
    <w:p w14:paraId="2093B74F" w14:textId="77777777" w:rsidR="00E26916" w:rsidRDefault="00E26916" w:rsidP="00E26916">
      <w:pPr>
        <w:autoSpaceDE w:val="0"/>
        <w:autoSpaceDN w:val="0"/>
        <w:adjustRightInd w:val="0"/>
        <w:jc w:val="center"/>
        <w:rPr>
          <w:rFonts w:asciiTheme="minorHAnsi" w:eastAsia="Times New Roman" w:hAnsiTheme="minorHAnsi" w:cs="Arial"/>
          <w:color w:val="E36C0A" w:themeColor="accent6" w:themeShade="BF"/>
          <w:sz w:val="36"/>
          <w:szCs w:val="36"/>
        </w:rPr>
      </w:pPr>
      <w:r>
        <w:rPr>
          <w:rFonts w:asciiTheme="minorHAnsi" w:eastAsia="Times New Roman" w:hAnsiTheme="minorHAnsi" w:cs="Arial"/>
          <w:color w:val="E36C0A" w:themeColor="accent6" w:themeShade="BF"/>
          <w:sz w:val="36"/>
          <w:szCs w:val="36"/>
        </w:rPr>
        <w:t>Videoconference Roundtable</w:t>
      </w:r>
    </w:p>
    <w:p w14:paraId="5DEC0E9D" w14:textId="77777777" w:rsidR="00E26916" w:rsidRDefault="00E26916" w:rsidP="00E26916">
      <w:pPr>
        <w:autoSpaceDE w:val="0"/>
        <w:autoSpaceDN w:val="0"/>
        <w:adjustRightInd w:val="0"/>
        <w:jc w:val="center"/>
        <w:rPr>
          <w:rFonts w:asciiTheme="minorHAnsi" w:eastAsia="Times New Roman" w:hAnsiTheme="minorHAnsi" w:cs="Arial"/>
          <w:color w:val="E36C0A" w:themeColor="accent6" w:themeShade="BF"/>
          <w:sz w:val="36"/>
          <w:szCs w:val="36"/>
        </w:rPr>
      </w:pPr>
      <w:r>
        <w:rPr>
          <w:rFonts w:asciiTheme="minorHAnsi" w:eastAsia="Times New Roman" w:hAnsiTheme="minorHAnsi" w:cs="Arial"/>
          <w:color w:val="E36C0A" w:themeColor="accent6" w:themeShade="BF"/>
          <w:sz w:val="36"/>
          <w:szCs w:val="36"/>
        </w:rPr>
        <w:t>Presenter Form</w:t>
      </w:r>
    </w:p>
    <w:p w14:paraId="43F990B9" w14:textId="77777777" w:rsidR="00E26916" w:rsidRDefault="00E26916" w:rsidP="00E26916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sz w:val="23"/>
          <w:szCs w:val="23"/>
        </w:rPr>
      </w:pPr>
    </w:p>
    <w:p w14:paraId="5831F46E" w14:textId="77777777" w:rsidR="00E26916" w:rsidRPr="00A539EC" w:rsidRDefault="00E26916" w:rsidP="00E26916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</w:rPr>
      </w:pPr>
      <w:r w:rsidRPr="00A539EC">
        <w:rPr>
          <w:rFonts w:asciiTheme="minorHAnsi" w:hAnsiTheme="minorHAnsi" w:cstheme="minorHAnsi"/>
          <w:color w:val="000000"/>
        </w:rPr>
        <w:t xml:space="preserve">Presenter describes the situation and </w:t>
      </w:r>
      <w:r w:rsidRPr="00A539EC">
        <w:rPr>
          <w:rFonts w:asciiTheme="minorHAnsi" w:hAnsiTheme="minorHAnsi" w:cstheme="minorHAnsi"/>
          <w:color w:val="000000"/>
          <w:u w:val="single"/>
        </w:rPr>
        <w:t>is not interrupted</w:t>
      </w:r>
      <w:r w:rsidRPr="00A539EC">
        <w:rPr>
          <w:rFonts w:asciiTheme="minorHAnsi" w:hAnsiTheme="minorHAnsi" w:cstheme="minorHAnsi"/>
          <w:color w:val="000000"/>
        </w:rPr>
        <w:t xml:space="preserve">. Interruptions break the presenter’s train of thought and the emotional unburdening process. </w:t>
      </w:r>
    </w:p>
    <w:p w14:paraId="0F7AF708" w14:textId="77777777" w:rsidR="00E26916" w:rsidRPr="00A539EC" w:rsidRDefault="00E26916" w:rsidP="00E26916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</w:rPr>
      </w:pPr>
    </w:p>
    <w:p w14:paraId="7B63A3ED" w14:textId="77777777" w:rsidR="00E26916" w:rsidRPr="00A539EC" w:rsidRDefault="00E26916" w:rsidP="00E2691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Topic &amp; Background</w:t>
      </w:r>
    </w:p>
    <w:p w14:paraId="3894B9E1" w14:textId="77777777" w:rsidR="00E26916" w:rsidRPr="00A539EC" w:rsidRDefault="00E26916" w:rsidP="00E26916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3CABAD1A" w14:textId="77777777" w:rsidR="00E26916" w:rsidRPr="00A539EC" w:rsidRDefault="00E26916" w:rsidP="00E26916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211C9969" w14:textId="77777777" w:rsidR="00E26916" w:rsidRDefault="00E26916" w:rsidP="00E26916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61361840" w14:textId="77777777" w:rsidR="00E26916" w:rsidRDefault="00E26916" w:rsidP="00E26916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34D378C" w14:textId="77777777" w:rsidR="00E26916" w:rsidRPr="00A539EC" w:rsidRDefault="00E26916" w:rsidP="00E26916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458F011" w14:textId="77777777" w:rsidR="00E26916" w:rsidRDefault="00E26916" w:rsidP="00E26916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12FE9FE9" w14:textId="77777777" w:rsidR="00E26916" w:rsidRPr="00A539EC" w:rsidRDefault="00E26916" w:rsidP="00E26916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4D495821" w14:textId="77777777" w:rsidR="00E26916" w:rsidRDefault="00E26916" w:rsidP="00E2691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Boundaries</w:t>
      </w:r>
    </w:p>
    <w:p w14:paraId="11C6C375" w14:textId="77777777" w:rsidR="00E26916" w:rsidRDefault="00E26916" w:rsidP="00E26916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11450E56" w14:textId="77777777" w:rsidR="00E26916" w:rsidRDefault="00E26916" w:rsidP="00E26916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2143C0E0" w14:textId="77777777" w:rsidR="00E26916" w:rsidRDefault="00E26916" w:rsidP="00E26916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3F4B1DBA" w14:textId="77777777" w:rsidR="00E26916" w:rsidRDefault="00E26916" w:rsidP="00E26916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3FC045EE" w14:textId="77777777" w:rsidR="00E26916" w:rsidRDefault="00E26916" w:rsidP="00E26916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4E47A1BD" w14:textId="77777777" w:rsidR="00E26916" w:rsidRDefault="00E26916" w:rsidP="00E26916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 </w:t>
      </w:r>
    </w:p>
    <w:p w14:paraId="2D14A72E" w14:textId="77777777" w:rsidR="00E26916" w:rsidRPr="00A539EC" w:rsidRDefault="00E26916" w:rsidP="00E2691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Obstacles</w:t>
      </w:r>
    </w:p>
    <w:p w14:paraId="0C5E492F" w14:textId="77777777" w:rsidR="00E26916" w:rsidRDefault="00E26916" w:rsidP="00E26916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</w:rPr>
      </w:pPr>
    </w:p>
    <w:p w14:paraId="182A4FC4" w14:textId="77777777" w:rsidR="00E26916" w:rsidRDefault="00E26916" w:rsidP="00E26916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</w:rPr>
      </w:pPr>
    </w:p>
    <w:p w14:paraId="2A42D4D1" w14:textId="77777777" w:rsidR="00E26916" w:rsidRPr="00A539EC" w:rsidRDefault="00E26916" w:rsidP="00E26916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</w:rPr>
      </w:pPr>
    </w:p>
    <w:p w14:paraId="60EB1BC2" w14:textId="77777777" w:rsidR="00E26916" w:rsidRDefault="00E26916" w:rsidP="00E26916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</w:rPr>
      </w:pPr>
    </w:p>
    <w:p w14:paraId="3694C668" w14:textId="77777777" w:rsidR="00E26916" w:rsidRDefault="00E26916" w:rsidP="00E26916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</w:rPr>
      </w:pPr>
    </w:p>
    <w:p w14:paraId="048C50F6" w14:textId="77777777" w:rsidR="00E26916" w:rsidRPr="00A539EC" w:rsidRDefault="00E26916" w:rsidP="00E26916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</w:rPr>
      </w:pPr>
    </w:p>
    <w:p w14:paraId="160AA44B" w14:textId="77777777" w:rsidR="00E26916" w:rsidRDefault="00E26916" w:rsidP="00E2691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Feelings</w:t>
      </w:r>
    </w:p>
    <w:p w14:paraId="314D8A31" w14:textId="77777777" w:rsidR="00E26916" w:rsidRDefault="00E26916" w:rsidP="00E26916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06BB5571" w14:textId="77777777" w:rsidR="00E26916" w:rsidRDefault="00E26916" w:rsidP="00E26916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5BC98925" w14:textId="77777777" w:rsidR="00E26916" w:rsidRDefault="00E26916" w:rsidP="00E26916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5D9F3A04" w14:textId="77777777" w:rsidR="00E26916" w:rsidRDefault="00E26916" w:rsidP="00E26916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408182AC" w14:textId="77777777" w:rsidR="00E26916" w:rsidRDefault="00E26916" w:rsidP="00E26916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437EC472" w14:textId="77777777" w:rsidR="00E26916" w:rsidRDefault="00E26916" w:rsidP="00E26916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1431996" w14:textId="77777777" w:rsidR="00E26916" w:rsidRDefault="00E26916" w:rsidP="00E26916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 </w:t>
      </w:r>
    </w:p>
    <w:p w14:paraId="363976F8" w14:textId="77777777" w:rsidR="00E26916" w:rsidRDefault="00E26916" w:rsidP="00E2691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Communication Starter for your colleagues. </w:t>
      </w:r>
    </w:p>
    <w:p w14:paraId="5595DC16" w14:textId="77777777" w:rsidR="00E26916" w:rsidRPr="00331334" w:rsidRDefault="00E26916" w:rsidP="00E26916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“Tell me about a time when you felt __________ because _________.”</w:t>
      </w:r>
    </w:p>
    <w:p w14:paraId="14E56150" w14:textId="3ED2E6F2" w:rsidR="00E26916" w:rsidRDefault="00E26916" w:rsidP="00EC3B80"/>
    <w:p w14:paraId="3BF2A430" w14:textId="77777777" w:rsidR="00E26916" w:rsidRDefault="00E26916" w:rsidP="00EC3B80"/>
    <w:sectPr w:rsidR="00E26916" w:rsidSect="00EC3B80">
      <w:headerReference w:type="default" r:id="rId7"/>
      <w:pgSz w:w="12240" w:h="15840"/>
      <w:pgMar w:top="1440" w:right="1800" w:bottom="1008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DEDA4" w14:textId="77777777" w:rsidR="008F7F92" w:rsidRDefault="008F7F92" w:rsidP="00306895">
      <w:r>
        <w:separator/>
      </w:r>
    </w:p>
  </w:endnote>
  <w:endnote w:type="continuationSeparator" w:id="0">
    <w:p w14:paraId="06B23AE5" w14:textId="77777777" w:rsidR="008F7F92" w:rsidRDefault="008F7F92" w:rsidP="003068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FB3882" w14:textId="77777777" w:rsidR="008F7F92" w:rsidRDefault="008F7F92" w:rsidP="00306895">
      <w:r>
        <w:separator/>
      </w:r>
    </w:p>
  </w:footnote>
  <w:footnote w:type="continuationSeparator" w:id="0">
    <w:p w14:paraId="03B82345" w14:textId="77777777" w:rsidR="008F7F92" w:rsidRDefault="008F7F92" w:rsidP="003068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4A5F9" w14:textId="77777777" w:rsidR="00CF6FCF" w:rsidRPr="000D7EB6" w:rsidRDefault="00E15834">
    <w:pPr>
      <w:pStyle w:val="Header"/>
    </w:pPr>
    <w:r>
      <w:rPr>
        <w:noProof/>
        <w:lang w:eastAsia="ja-JP"/>
      </w:rPr>
      <w:drawing>
        <wp:anchor distT="0" distB="0" distL="114300" distR="114300" simplePos="0" relativeHeight="251657728" behindDoc="1" locked="0" layoutInCell="1" allowOverlap="1" wp14:anchorId="3C9243E0" wp14:editId="5242AA76">
          <wp:simplePos x="0" y="0"/>
          <wp:positionH relativeFrom="column">
            <wp:posOffset>-1142365</wp:posOffset>
          </wp:positionH>
          <wp:positionV relativeFrom="paragraph">
            <wp:posOffset>-461010</wp:posOffset>
          </wp:positionV>
          <wp:extent cx="7772400" cy="10066655"/>
          <wp:effectExtent l="0" t="0" r="0" b="0"/>
          <wp:wrapNone/>
          <wp:docPr id="2" name="Picture 2" descr="CEO-1012_letterhead_noaddress_FIN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EO-1012_letterhead_noaddress_FIN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666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00753"/>
    <w:multiLevelType w:val="hybridMultilevel"/>
    <w:tmpl w:val="C9D818F6"/>
    <w:lvl w:ilvl="0" w:tplc="F0FA458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D14EC"/>
    <w:multiLevelType w:val="hybridMultilevel"/>
    <w:tmpl w:val="C29459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744863"/>
    <w:multiLevelType w:val="hybridMultilevel"/>
    <w:tmpl w:val="57468A88"/>
    <w:lvl w:ilvl="0" w:tplc="45D4322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6C764F"/>
    <w:multiLevelType w:val="multilevel"/>
    <w:tmpl w:val="2EC0C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3E6502"/>
    <w:multiLevelType w:val="hybridMultilevel"/>
    <w:tmpl w:val="9B9C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jI2MzS2MDCxsDRR0lEKTi0uzszPAykwqQUAS57YASwAAAA="/>
  </w:docVars>
  <w:rsids>
    <w:rsidRoot w:val="00674058"/>
    <w:rsid w:val="00015476"/>
    <w:rsid w:val="00025EBD"/>
    <w:rsid w:val="000364D6"/>
    <w:rsid w:val="00053C61"/>
    <w:rsid w:val="0008228D"/>
    <w:rsid w:val="000C3D14"/>
    <w:rsid w:val="000C5364"/>
    <w:rsid w:val="000D7EB6"/>
    <w:rsid w:val="000E1121"/>
    <w:rsid w:val="001D256F"/>
    <w:rsid w:val="001E0013"/>
    <w:rsid w:val="001E2416"/>
    <w:rsid w:val="00200C0A"/>
    <w:rsid w:val="002D3C3C"/>
    <w:rsid w:val="00306895"/>
    <w:rsid w:val="003E41A7"/>
    <w:rsid w:val="00401241"/>
    <w:rsid w:val="004458D0"/>
    <w:rsid w:val="00502BB6"/>
    <w:rsid w:val="0057129A"/>
    <w:rsid w:val="005A7FAB"/>
    <w:rsid w:val="005F73B9"/>
    <w:rsid w:val="005F76E6"/>
    <w:rsid w:val="00674058"/>
    <w:rsid w:val="006820B1"/>
    <w:rsid w:val="006E5775"/>
    <w:rsid w:val="007916FB"/>
    <w:rsid w:val="0079292A"/>
    <w:rsid w:val="00795E46"/>
    <w:rsid w:val="007C5D62"/>
    <w:rsid w:val="00851087"/>
    <w:rsid w:val="00853320"/>
    <w:rsid w:val="00863FA1"/>
    <w:rsid w:val="00867226"/>
    <w:rsid w:val="008779CE"/>
    <w:rsid w:val="00894B23"/>
    <w:rsid w:val="008A3162"/>
    <w:rsid w:val="008E6BA7"/>
    <w:rsid w:val="008F7F92"/>
    <w:rsid w:val="00954663"/>
    <w:rsid w:val="00982EAF"/>
    <w:rsid w:val="00983B5D"/>
    <w:rsid w:val="00A64E4C"/>
    <w:rsid w:val="00AA53CA"/>
    <w:rsid w:val="00B509AE"/>
    <w:rsid w:val="00B52BDC"/>
    <w:rsid w:val="00B550C8"/>
    <w:rsid w:val="00BC1B9E"/>
    <w:rsid w:val="00C57735"/>
    <w:rsid w:val="00CA37B4"/>
    <w:rsid w:val="00CF6FCF"/>
    <w:rsid w:val="00D02FED"/>
    <w:rsid w:val="00D34A22"/>
    <w:rsid w:val="00D54ADD"/>
    <w:rsid w:val="00D72100"/>
    <w:rsid w:val="00D906D4"/>
    <w:rsid w:val="00DA6EBF"/>
    <w:rsid w:val="00E15834"/>
    <w:rsid w:val="00E26916"/>
    <w:rsid w:val="00E52EB8"/>
    <w:rsid w:val="00E97DB5"/>
    <w:rsid w:val="00EA4E33"/>
    <w:rsid w:val="00EA7068"/>
    <w:rsid w:val="00EC301E"/>
    <w:rsid w:val="00EC3B80"/>
    <w:rsid w:val="00EE07E8"/>
    <w:rsid w:val="00F96512"/>
    <w:rsid w:val="00FA2EDF"/>
    <w:rsid w:val="00FC159A"/>
    <w:rsid w:val="00FE3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27985B8"/>
  <w15:docId w15:val="{3E8774A0-C4FA-4B03-BB55-5DD66BDFF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4E4C"/>
    <w:rPr>
      <w:sz w:val="24"/>
      <w:szCs w:val="24"/>
    </w:rPr>
  </w:style>
  <w:style w:type="paragraph" w:styleId="Heading1">
    <w:name w:val="heading 1"/>
    <w:basedOn w:val="Normal"/>
    <w:link w:val="Heading1Char"/>
    <w:uiPriority w:val="99"/>
    <w:qFormat/>
    <w:locked/>
    <w:rsid w:val="00982EAF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7C4B60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rsid w:val="00A64E4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imes New Roman" w:hAnsi="Times New Roman" w:cs="Times New Roman"/>
      <w:sz w:val="2"/>
    </w:rPr>
  </w:style>
  <w:style w:type="paragraph" w:styleId="Header">
    <w:name w:val="header"/>
    <w:basedOn w:val="Normal"/>
    <w:link w:val="HeaderChar"/>
    <w:uiPriority w:val="99"/>
    <w:semiHidden/>
    <w:rsid w:val="0067405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sid w:val="00674058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rsid w:val="0067405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sid w:val="00674058"/>
    <w:rPr>
      <w:rFonts w:cs="Times New Roman"/>
      <w:sz w:val="24"/>
      <w:szCs w:val="24"/>
    </w:rPr>
  </w:style>
  <w:style w:type="character" w:styleId="Strong">
    <w:name w:val="Strong"/>
    <w:uiPriority w:val="99"/>
    <w:qFormat/>
    <w:locked/>
    <w:rsid w:val="00982EAF"/>
    <w:rPr>
      <w:rFonts w:cs="Times New Roman"/>
      <w:b/>
      <w:bCs/>
    </w:rPr>
  </w:style>
  <w:style w:type="paragraph" w:styleId="NormalWeb">
    <w:name w:val="Normal (Web)"/>
    <w:basedOn w:val="Normal"/>
    <w:uiPriority w:val="99"/>
    <w:rsid w:val="00982EAF"/>
    <w:pPr>
      <w:spacing w:before="100" w:beforeAutospacing="1" w:after="100" w:afterAutospacing="1"/>
    </w:pPr>
    <w:rPr>
      <w:rFonts w:ascii="Verdana" w:hAnsi="Verdana"/>
      <w:sz w:val="16"/>
      <w:szCs w:val="16"/>
    </w:rPr>
  </w:style>
  <w:style w:type="paragraph" w:styleId="ListParagraph">
    <w:name w:val="List Paragraph"/>
    <w:basedOn w:val="Normal"/>
    <w:uiPriority w:val="34"/>
    <w:qFormat/>
    <w:rsid w:val="00C57735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39"/>
    <w:locked/>
    <w:rsid w:val="007916FB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velopeReturn">
    <w:name w:val="envelope return"/>
    <w:basedOn w:val="Normal"/>
    <w:uiPriority w:val="99"/>
    <w:unhideWhenUsed/>
    <w:rsid w:val="007916FB"/>
    <w:rPr>
      <w:rFonts w:eastAsia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440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56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1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54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33</Words>
  <Characters>304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rcle S studio</Company>
  <LinksUpToDate>false</LinksUpToDate>
  <CharactersWithSpaces>3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a Kucharski</dc:creator>
  <cp:keywords/>
  <dc:description/>
  <cp:lastModifiedBy>Scot McRoberts</cp:lastModifiedBy>
  <cp:revision>2</cp:revision>
  <dcterms:created xsi:type="dcterms:W3CDTF">2021-11-24T16:45:00Z</dcterms:created>
  <dcterms:modified xsi:type="dcterms:W3CDTF">2021-11-24T16:45:00Z</dcterms:modified>
</cp:coreProperties>
</file>